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73E6F" w14:textId="77777777" w:rsidR="001E1B04" w:rsidRPr="00DB7981" w:rsidRDefault="00DB7981">
      <w:pPr>
        <w:pStyle w:val="Title"/>
        <w:rPr>
          <w:rFonts w:cs="Arial"/>
        </w:rPr>
      </w:pPr>
      <w:r w:rsidRPr="00DB7981">
        <w:rPr>
          <w:rFonts w:cs="Arial"/>
        </w:rPr>
        <w:t>Differential Effects of Exercise Modality on Cognition and Brain in Older Adults (COMET)</w:t>
      </w:r>
    </w:p>
    <w:p w14:paraId="5F531053" w14:textId="77777777" w:rsidR="001E1B04" w:rsidRPr="00DB7981" w:rsidRDefault="00DB7981">
      <w:pPr>
        <w:pStyle w:val="Author"/>
        <w:rPr>
          <w:rFonts w:cs="Arial"/>
        </w:rPr>
      </w:pPr>
      <w:r w:rsidRPr="00DB7981">
        <w:rPr>
          <w:rFonts w:cs="Arial"/>
        </w:rPr>
        <w:t>Eric Vidoni, PT, Ph.D. and Amanda N Szabo-Reed, Ph.D.</w:t>
      </w:r>
    </w:p>
    <w:p w14:paraId="10A61E7E" w14:textId="6EE24814" w:rsidR="00DB7981" w:rsidRDefault="00DB7981">
      <w:pPr>
        <w:pStyle w:val="Date"/>
        <w:rPr>
          <w:rFonts w:cs="Arial"/>
        </w:rPr>
      </w:pPr>
      <w:r w:rsidRPr="00DB7981">
        <w:rPr>
          <w:rFonts w:cs="Arial"/>
        </w:rPr>
        <w:t>2022 January 04</w:t>
      </w:r>
    </w:p>
    <w:p w14:paraId="79F40945" w14:textId="77777777" w:rsidR="00DB7981" w:rsidRDefault="00DB7981">
      <w:pPr>
        <w:rPr>
          <w:rFonts w:cs="Arial"/>
        </w:rPr>
      </w:pPr>
      <w:r>
        <w:rPr>
          <w:rFonts w:cs="Arial"/>
        </w:rPr>
        <w:br w:type="page"/>
      </w:r>
    </w:p>
    <w:p w14:paraId="17C154E3" w14:textId="77777777" w:rsidR="001E1B04" w:rsidRPr="00DB7981" w:rsidRDefault="001E1B04">
      <w:pPr>
        <w:pStyle w:val="Date"/>
        <w:rPr>
          <w:rFonts w:cs="Arial"/>
        </w:rPr>
      </w:pPr>
    </w:p>
    <w:sdt>
      <w:sdtPr>
        <w:rPr>
          <w:rFonts w:eastAsiaTheme="minorHAnsi" w:cs="Arial"/>
          <w:b/>
          <w:bCs/>
          <w:sz w:val="24"/>
          <w:szCs w:val="24"/>
        </w:rPr>
        <w:id w:val="52594778"/>
        <w:docPartObj>
          <w:docPartGallery w:val="Table of Contents"/>
          <w:docPartUnique/>
        </w:docPartObj>
      </w:sdtPr>
      <w:sdtEndPr>
        <w:rPr>
          <w:b w:val="0"/>
          <w:bCs w:val="0"/>
          <w:sz w:val="22"/>
        </w:rPr>
      </w:sdtEndPr>
      <w:sdtContent>
        <w:p w14:paraId="4FEC6F2F" w14:textId="77777777" w:rsidR="001E1B04" w:rsidRPr="00DB7981" w:rsidRDefault="00DB7981" w:rsidP="00DB7981">
          <w:pPr>
            <w:pStyle w:val="TOCHeading"/>
            <w:jc w:val="center"/>
            <w:rPr>
              <w:rFonts w:cs="Arial"/>
              <w:b/>
              <w:bCs/>
            </w:rPr>
          </w:pPr>
          <w:r w:rsidRPr="00DB7981">
            <w:rPr>
              <w:rFonts w:cs="Arial"/>
              <w:b/>
              <w:bCs/>
            </w:rPr>
            <w:t>Table of Contents</w:t>
          </w:r>
        </w:p>
        <w:p w14:paraId="0FBCBE35" w14:textId="02812601" w:rsidR="00DB7981" w:rsidRPr="00DB7981" w:rsidRDefault="00DB7981">
          <w:pPr>
            <w:pStyle w:val="TOC1"/>
            <w:tabs>
              <w:tab w:val="right" w:leader="dot" w:pos="9350"/>
            </w:tabs>
            <w:rPr>
              <w:rFonts w:cs="Arial"/>
              <w:noProof/>
            </w:rPr>
          </w:pPr>
          <w:r w:rsidRPr="00DB7981">
            <w:rPr>
              <w:rFonts w:cs="Arial"/>
            </w:rPr>
            <w:fldChar w:fldCharType="begin"/>
          </w:r>
          <w:r w:rsidRPr="00DB7981">
            <w:rPr>
              <w:rFonts w:cs="Arial"/>
            </w:rPr>
            <w:instrText>TOC \o "1-3" \h \z \u</w:instrText>
          </w:r>
          <w:r w:rsidRPr="00DB7981">
            <w:rPr>
              <w:rFonts w:cs="Arial"/>
            </w:rPr>
            <w:fldChar w:fldCharType="separate"/>
          </w:r>
          <w:hyperlink w:anchor="_Toc92216942" w:history="1">
            <w:r w:rsidRPr="00DB7981">
              <w:rPr>
                <w:rStyle w:val="Hyperlink"/>
                <w:rFonts w:cs="Arial"/>
                <w:noProof/>
              </w:rPr>
              <w:t>Report Summary</w:t>
            </w:r>
            <w:r w:rsidRPr="00DB7981">
              <w:rPr>
                <w:rFonts w:cs="Arial"/>
                <w:noProof/>
                <w:webHidden/>
              </w:rPr>
              <w:tab/>
            </w:r>
            <w:r w:rsidRPr="00DB7981">
              <w:rPr>
                <w:rFonts w:cs="Arial"/>
                <w:noProof/>
                <w:webHidden/>
              </w:rPr>
              <w:fldChar w:fldCharType="begin"/>
            </w:r>
            <w:r w:rsidRPr="00DB7981">
              <w:rPr>
                <w:rFonts w:cs="Arial"/>
                <w:noProof/>
                <w:webHidden/>
              </w:rPr>
              <w:instrText xml:space="preserve"> PAGEREF _Toc92216942 \h </w:instrText>
            </w:r>
            <w:r w:rsidRPr="00DB7981">
              <w:rPr>
                <w:rFonts w:cs="Arial"/>
                <w:noProof/>
                <w:webHidden/>
              </w:rPr>
            </w:r>
            <w:r w:rsidRPr="00DB7981">
              <w:rPr>
                <w:rFonts w:cs="Arial"/>
                <w:noProof/>
                <w:webHidden/>
              </w:rPr>
              <w:fldChar w:fldCharType="separate"/>
            </w:r>
            <w:r w:rsidRPr="00DB7981">
              <w:rPr>
                <w:rFonts w:cs="Arial"/>
                <w:noProof/>
                <w:webHidden/>
              </w:rPr>
              <w:t>2</w:t>
            </w:r>
            <w:r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56D9BE49" w14:textId="4C3BE1DD" w:rsidR="00DB7981" w:rsidRPr="00DB7981" w:rsidRDefault="00103068">
          <w:pPr>
            <w:pStyle w:val="TOC1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43" w:history="1">
            <w:r w:rsidR="00DB7981" w:rsidRPr="00DB7981">
              <w:rPr>
                <w:rStyle w:val="Hyperlink"/>
                <w:rFonts w:cs="Arial"/>
                <w:noProof/>
              </w:rPr>
              <w:t>Protocol Synopsis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43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3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7A65D7D9" w14:textId="1BC6CDC1" w:rsidR="00DB7981" w:rsidRPr="00DB7981" w:rsidRDefault="00103068">
          <w:pPr>
            <w:pStyle w:val="TOC2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44" w:history="1">
            <w:r w:rsidR="00DB7981" w:rsidRPr="00DB7981">
              <w:rPr>
                <w:rStyle w:val="Hyperlink"/>
                <w:rFonts w:cs="Arial"/>
                <w:noProof/>
              </w:rPr>
              <w:t>Project Organizational Chart, Personnel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44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3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30169E2A" w14:textId="155143E1" w:rsidR="00DB7981" w:rsidRPr="00DB7981" w:rsidRDefault="00103068">
          <w:pPr>
            <w:pStyle w:val="TOC2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45" w:history="1">
            <w:r w:rsidR="00DB7981" w:rsidRPr="00DB7981">
              <w:rPr>
                <w:rStyle w:val="Hyperlink"/>
                <w:rFonts w:cs="Arial"/>
                <w:noProof/>
              </w:rPr>
              <w:t>Brief Statement of Purpose of Trial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45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3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6EBE6E52" w14:textId="26ECDDF3" w:rsidR="00DB7981" w:rsidRPr="00DB7981" w:rsidRDefault="00103068">
          <w:pPr>
            <w:pStyle w:val="TOC2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46" w:history="1">
            <w:r w:rsidR="00DB7981" w:rsidRPr="00DB7981">
              <w:rPr>
                <w:rStyle w:val="Hyperlink"/>
                <w:rFonts w:cs="Arial"/>
                <w:noProof/>
              </w:rPr>
              <w:t>Projected Timetable and Schedule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46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3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1A9B416B" w14:textId="413743F1" w:rsidR="00DB7981" w:rsidRPr="00DB7981" w:rsidRDefault="00103068">
          <w:pPr>
            <w:pStyle w:val="TOC1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47" w:history="1">
            <w:r w:rsidR="00DB7981" w:rsidRPr="00DB7981">
              <w:rPr>
                <w:rStyle w:val="Hyperlink"/>
                <w:rFonts w:cs="Arial"/>
                <w:noProof/>
              </w:rPr>
              <w:t>Narrative/Trial Summary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47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4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512962A3" w14:textId="69D844A4" w:rsidR="00DB7981" w:rsidRPr="00DB7981" w:rsidRDefault="00103068">
          <w:pPr>
            <w:pStyle w:val="TOC2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48" w:history="1">
            <w:r w:rsidR="00DB7981" w:rsidRPr="00DB7981">
              <w:rPr>
                <w:rStyle w:val="Hyperlink"/>
                <w:rFonts w:cs="Arial"/>
                <w:noProof/>
              </w:rPr>
              <w:t>Study Status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48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4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3BB9ECF8" w14:textId="47F8AA93" w:rsidR="00DB7981" w:rsidRPr="00DB7981" w:rsidRDefault="00103068">
          <w:pPr>
            <w:pStyle w:val="TOC2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49" w:history="1">
            <w:r w:rsidR="00DB7981" w:rsidRPr="00DB7981">
              <w:rPr>
                <w:rStyle w:val="Hyperlink"/>
                <w:rFonts w:cs="Arial"/>
                <w:noProof/>
              </w:rPr>
              <w:t>Summary of Past DSMB Meetings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49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4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66C4B331" w14:textId="0A5810E8" w:rsidR="00DB7981" w:rsidRPr="00DB7981" w:rsidRDefault="00103068">
          <w:pPr>
            <w:pStyle w:val="TOC3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50" w:history="1">
            <w:r w:rsidR="00DB7981" w:rsidRPr="00DB7981">
              <w:rPr>
                <w:rStyle w:val="Hyperlink"/>
                <w:rFonts w:cs="Arial"/>
                <w:noProof/>
              </w:rPr>
              <w:t>Action Items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50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4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31B5B7C" w14:textId="63212022" w:rsidR="00DB7981" w:rsidRPr="00DB7981" w:rsidRDefault="00103068">
          <w:pPr>
            <w:pStyle w:val="TOC3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51" w:history="1">
            <w:r w:rsidR="00DB7981" w:rsidRPr="00DB7981">
              <w:rPr>
                <w:rStyle w:val="Hyperlink"/>
                <w:rFonts w:cs="Arial"/>
                <w:noProof/>
              </w:rPr>
              <w:t>Resolution of Action Items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51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4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6B91611C" w14:textId="584DDED1" w:rsidR="00DB7981" w:rsidRPr="00DB7981" w:rsidRDefault="00103068">
          <w:pPr>
            <w:pStyle w:val="TOC2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52" w:history="1">
            <w:r w:rsidR="00DB7981" w:rsidRPr="00DB7981">
              <w:rPr>
                <w:rStyle w:val="Hyperlink"/>
                <w:rFonts w:cs="Arial"/>
                <w:noProof/>
              </w:rPr>
              <w:t>Summary of Protocol Changes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52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4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434770CC" w14:textId="2813B5C5" w:rsidR="00DB7981" w:rsidRPr="00DB7981" w:rsidRDefault="00103068">
          <w:pPr>
            <w:pStyle w:val="TOC1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53" w:history="1">
            <w:r w:rsidR="00DB7981" w:rsidRPr="00DB7981">
              <w:rPr>
                <w:rStyle w:val="Hyperlink"/>
                <w:rFonts w:cs="Arial"/>
                <w:noProof/>
              </w:rPr>
              <w:t>Recruitment and Participant Status: Figures and Tables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53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5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6BF253E" w14:textId="7E9B8230" w:rsidR="00DB7981" w:rsidRPr="00DB7981" w:rsidRDefault="00103068">
          <w:pPr>
            <w:pStyle w:val="TOC2"/>
            <w:tabs>
              <w:tab w:val="right" w:leader="dot" w:pos="9350"/>
            </w:tabs>
            <w:rPr>
              <w:rFonts w:cs="Arial"/>
              <w:noProof/>
            </w:rPr>
          </w:pPr>
          <w:hyperlink w:anchor="_Toc92216954" w:history="1">
            <w:r w:rsidR="00DB7981" w:rsidRPr="00DB7981">
              <w:rPr>
                <w:rStyle w:val="Hyperlink"/>
                <w:rFonts w:cs="Arial"/>
                <w:noProof/>
              </w:rPr>
              <w:t>Figure 1: Overall Study Status</w:t>
            </w:r>
            <w:r w:rsidR="00DB7981" w:rsidRPr="00DB7981">
              <w:rPr>
                <w:rFonts w:cs="Arial"/>
                <w:noProof/>
                <w:webHidden/>
              </w:rPr>
              <w:tab/>
            </w:r>
            <w:r w:rsidR="00DB7981" w:rsidRPr="00DB7981">
              <w:rPr>
                <w:rFonts w:cs="Arial"/>
                <w:noProof/>
                <w:webHidden/>
              </w:rPr>
              <w:fldChar w:fldCharType="begin"/>
            </w:r>
            <w:r w:rsidR="00DB7981" w:rsidRPr="00DB7981">
              <w:rPr>
                <w:rFonts w:cs="Arial"/>
                <w:noProof/>
                <w:webHidden/>
              </w:rPr>
              <w:instrText xml:space="preserve"> PAGEREF _Toc92216954 \h </w:instrText>
            </w:r>
            <w:r w:rsidR="00DB7981" w:rsidRPr="00DB7981">
              <w:rPr>
                <w:rFonts w:cs="Arial"/>
                <w:noProof/>
                <w:webHidden/>
              </w:rPr>
            </w:r>
            <w:r w:rsidR="00DB7981" w:rsidRPr="00DB7981">
              <w:rPr>
                <w:rFonts w:cs="Arial"/>
                <w:noProof/>
                <w:webHidden/>
              </w:rPr>
              <w:fldChar w:fldCharType="separate"/>
            </w:r>
            <w:r w:rsidR="00DB7981" w:rsidRPr="00DB7981">
              <w:rPr>
                <w:rFonts w:cs="Arial"/>
                <w:noProof/>
                <w:webHidden/>
              </w:rPr>
              <w:t>6</w:t>
            </w:r>
            <w:r w:rsidR="00DB7981" w:rsidRPr="00DB7981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3C724CBE" w14:textId="0E047AEB" w:rsidR="001E1B04" w:rsidRPr="00DB7981" w:rsidRDefault="00DB7981">
          <w:pPr>
            <w:rPr>
              <w:rFonts w:cs="Arial"/>
            </w:rPr>
          </w:pPr>
          <w:r w:rsidRPr="00DB7981">
            <w:rPr>
              <w:rFonts w:cs="Arial"/>
            </w:rPr>
            <w:fldChar w:fldCharType="end"/>
          </w:r>
        </w:p>
      </w:sdtContent>
    </w:sdt>
    <w:p w14:paraId="07F6F9BB" w14:textId="77777777" w:rsidR="001E1B04" w:rsidRPr="00DB7981" w:rsidRDefault="00DB7981">
      <w:pPr>
        <w:rPr>
          <w:rFonts w:cs="Arial"/>
        </w:rPr>
      </w:pPr>
      <w:r w:rsidRPr="00DB7981">
        <w:rPr>
          <w:rFonts w:cs="Arial"/>
        </w:rPr>
        <w:br w:type="page"/>
      </w:r>
    </w:p>
    <w:p w14:paraId="28D73335" w14:textId="77777777" w:rsidR="001E1B04" w:rsidRPr="00DB7981" w:rsidRDefault="00DB7981">
      <w:pPr>
        <w:pStyle w:val="Heading1"/>
        <w:rPr>
          <w:rFonts w:cs="Arial"/>
        </w:rPr>
      </w:pPr>
      <w:bookmarkStart w:id="0" w:name="_Toc92216942"/>
      <w:bookmarkStart w:id="1" w:name="report-summary"/>
      <w:r w:rsidRPr="00DB7981">
        <w:rPr>
          <w:rFonts w:cs="Arial"/>
        </w:rPr>
        <w:lastRenderedPageBreak/>
        <w:t>Report Summary</w:t>
      </w:r>
      <w:bookmarkEnd w:id="0"/>
    </w:p>
    <w:p w14:paraId="62D43B8A" w14:textId="77777777" w:rsidR="001E1B04" w:rsidRPr="00DB7981" w:rsidRDefault="00DB7981">
      <w:pPr>
        <w:pStyle w:val="FirstParagraph"/>
        <w:rPr>
          <w:rFonts w:cs="Arial"/>
        </w:rPr>
      </w:pPr>
      <w:r w:rsidRPr="00DB7981">
        <w:rPr>
          <w:rFonts w:cs="Arial"/>
        </w:rPr>
        <w:t>This section will be written by the PIs. This is a placeholder.</w:t>
      </w:r>
    </w:p>
    <w:p w14:paraId="02FCFB52" w14:textId="77777777" w:rsidR="001E1B04" w:rsidRPr="00DB7981" w:rsidRDefault="00DB7981">
      <w:pPr>
        <w:rPr>
          <w:rFonts w:cs="Arial"/>
        </w:rPr>
      </w:pPr>
      <w:r w:rsidRPr="00DB7981">
        <w:rPr>
          <w:rFonts w:cs="Arial"/>
        </w:rPr>
        <w:br w:type="page"/>
      </w:r>
    </w:p>
    <w:p w14:paraId="3E4238A1" w14:textId="77777777" w:rsidR="001E1B04" w:rsidRPr="00DB7981" w:rsidRDefault="00DB7981">
      <w:pPr>
        <w:pStyle w:val="Heading1"/>
        <w:rPr>
          <w:rFonts w:cs="Arial"/>
        </w:rPr>
      </w:pPr>
      <w:bookmarkStart w:id="2" w:name="_Toc92216943"/>
      <w:bookmarkStart w:id="3" w:name="protocol-synopsis"/>
      <w:bookmarkEnd w:id="1"/>
      <w:r w:rsidRPr="00DB7981">
        <w:rPr>
          <w:rFonts w:cs="Arial"/>
        </w:rPr>
        <w:lastRenderedPageBreak/>
        <w:t>Protocol Synopsis</w:t>
      </w:r>
      <w:bookmarkEnd w:id="2"/>
    </w:p>
    <w:p w14:paraId="0D83490B" w14:textId="77777777" w:rsidR="001E1B04" w:rsidRPr="00DB7981" w:rsidRDefault="00DB7981">
      <w:pPr>
        <w:pStyle w:val="Heading2"/>
        <w:rPr>
          <w:rFonts w:cs="Arial"/>
        </w:rPr>
      </w:pPr>
      <w:bookmarkStart w:id="4" w:name="_Toc92216944"/>
      <w:bookmarkStart w:id="5" w:name="project-organizational-chart-personnel"/>
      <w:r w:rsidRPr="00DB7981">
        <w:rPr>
          <w:rFonts w:cs="Arial"/>
        </w:rPr>
        <w:t>Project Organizational Chart, Personnel</w:t>
      </w:r>
      <w:bookmarkEnd w:id="4"/>
    </w:p>
    <w:p w14:paraId="0095D93B" w14:textId="77777777" w:rsidR="001E1B04" w:rsidRPr="00DB7981" w:rsidRDefault="00DB7981">
      <w:pPr>
        <w:pStyle w:val="Heading2"/>
        <w:rPr>
          <w:rFonts w:cs="Arial"/>
        </w:rPr>
      </w:pPr>
      <w:bookmarkStart w:id="6" w:name="_Toc92216945"/>
      <w:bookmarkStart w:id="7" w:name="brief-statement-of-purpose-of-trial"/>
      <w:bookmarkEnd w:id="5"/>
      <w:r w:rsidRPr="00DB7981">
        <w:rPr>
          <w:rFonts w:cs="Arial"/>
        </w:rPr>
        <w:t>Brief Statement of Purpose of Trial</w:t>
      </w:r>
      <w:bookmarkEnd w:id="6"/>
    </w:p>
    <w:p w14:paraId="0FBB62AF" w14:textId="77777777" w:rsidR="001E1B04" w:rsidRPr="00DB7981" w:rsidRDefault="00DB7981">
      <w:pPr>
        <w:pStyle w:val="Heading2"/>
        <w:rPr>
          <w:rFonts w:cs="Arial"/>
        </w:rPr>
      </w:pPr>
      <w:bookmarkStart w:id="8" w:name="_Toc92216946"/>
      <w:bookmarkStart w:id="9" w:name="projected-timetable-and-schedule"/>
      <w:bookmarkEnd w:id="7"/>
      <w:r w:rsidRPr="00DB7981">
        <w:rPr>
          <w:rFonts w:cs="Arial"/>
        </w:rPr>
        <w:t>Projected Timetable and Schedule</w:t>
      </w:r>
      <w:bookmarkEnd w:id="8"/>
    </w:p>
    <w:p w14:paraId="22C59A89" w14:textId="77777777" w:rsidR="001E1B04" w:rsidRPr="00DB7981" w:rsidRDefault="00DB7981">
      <w:pPr>
        <w:rPr>
          <w:rFonts w:cs="Arial"/>
        </w:rPr>
      </w:pPr>
      <w:r w:rsidRPr="00DB7981">
        <w:rPr>
          <w:rFonts w:cs="Arial"/>
        </w:rPr>
        <w:br w:type="page"/>
      </w:r>
    </w:p>
    <w:p w14:paraId="11C63946" w14:textId="77777777" w:rsidR="001E1B04" w:rsidRPr="00DB7981" w:rsidRDefault="00DB7981">
      <w:pPr>
        <w:pStyle w:val="Heading1"/>
        <w:rPr>
          <w:rFonts w:cs="Arial"/>
        </w:rPr>
      </w:pPr>
      <w:bookmarkStart w:id="10" w:name="_Toc92216947"/>
      <w:bookmarkStart w:id="11" w:name="narrativetrial-summary"/>
      <w:bookmarkEnd w:id="9"/>
      <w:bookmarkEnd w:id="3"/>
      <w:r w:rsidRPr="00DB7981">
        <w:rPr>
          <w:rFonts w:cs="Arial"/>
        </w:rPr>
        <w:lastRenderedPageBreak/>
        <w:t>Narrative/Trial Summary</w:t>
      </w:r>
      <w:bookmarkEnd w:id="10"/>
    </w:p>
    <w:p w14:paraId="7C8FF6CC" w14:textId="77777777" w:rsidR="001E1B04" w:rsidRPr="00DB7981" w:rsidRDefault="00DB7981">
      <w:pPr>
        <w:pStyle w:val="Heading2"/>
        <w:rPr>
          <w:rFonts w:cs="Arial"/>
        </w:rPr>
      </w:pPr>
      <w:bookmarkStart w:id="12" w:name="_Toc92216948"/>
      <w:bookmarkStart w:id="13" w:name="study-status"/>
      <w:r w:rsidRPr="00DB7981">
        <w:rPr>
          <w:rFonts w:cs="Arial"/>
        </w:rPr>
        <w:t>Study Status</w:t>
      </w:r>
      <w:bookmarkEnd w:id="12"/>
    </w:p>
    <w:p w14:paraId="39FBF9CA" w14:textId="77777777" w:rsidR="001E1B04" w:rsidRPr="00DB7981" w:rsidRDefault="00DB7981">
      <w:pPr>
        <w:pStyle w:val="Heading2"/>
        <w:rPr>
          <w:rFonts w:cs="Arial"/>
        </w:rPr>
      </w:pPr>
      <w:bookmarkStart w:id="14" w:name="_Toc92216949"/>
      <w:bookmarkStart w:id="15" w:name="summary-of-past-dsmb-meetings"/>
      <w:bookmarkEnd w:id="13"/>
      <w:r w:rsidRPr="00DB7981">
        <w:rPr>
          <w:rFonts w:cs="Arial"/>
        </w:rPr>
        <w:t>Summary of Past DSMB Meetings</w:t>
      </w:r>
      <w:bookmarkEnd w:id="14"/>
    </w:p>
    <w:p w14:paraId="12AA9E6A" w14:textId="77777777" w:rsidR="001E1B04" w:rsidRPr="00DB7981" w:rsidRDefault="00DB7981">
      <w:pPr>
        <w:pStyle w:val="Heading3"/>
        <w:rPr>
          <w:rFonts w:cs="Arial"/>
        </w:rPr>
      </w:pPr>
      <w:bookmarkStart w:id="16" w:name="_Toc92216950"/>
      <w:bookmarkStart w:id="17" w:name="action-items"/>
      <w:r w:rsidRPr="00DB7981">
        <w:rPr>
          <w:rFonts w:cs="Arial"/>
        </w:rPr>
        <w:t>Action Items</w:t>
      </w:r>
      <w:bookmarkEnd w:id="16"/>
    </w:p>
    <w:p w14:paraId="368C0ECB" w14:textId="77777777" w:rsidR="001E1B04" w:rsidRPr="00DB7981" w:rsidRDefault="00DB7981">
      <w:pPr>
        <w:pStyle w:val="Heading3"/>
        <w:rPr>
          <w:rFonts w:cs="Arial"/>
        </w:rPr>
      </w:pPr>
      <w:bookmarkStart w:id="18" w:name="_Toc92216951"/>
      <w:bookmarkStart w:id="19" w:name="resolution-of-action-items"/>
      <w:bookmarkEnd w:id="17"/>
      <w:r w:rsidRPr="00DB7981">
        <w:rPr>
          <w:rFonts w:cs="Arial"/>
        </w:rPr>
        <w:t>Resolution of Action Items</w:t>
      </w:r>
      <w:bookmarkEnd w:id="18"/>
    </w:p>
    <w:p w14:paraId="362043C2" w14:textId="77777777" w:rsidR="001E1B04" w:rsidRPr="00DB7981" w:rsidRDefault="00DB7981">
      <w:pPr>
        <w:pStyle w:val="Heading2"/>
        <w:rPr>
          <w:rFonts w:cs="Arial"/>
        </w:rPr>
      </w:pPr>
      <w:bookmarkStart w:id="20" w:name="_Toc92216952"/>
      <w:bookmarkStart w:id="21" w:name="summary-of-protocol-changes"/>
      <w:bookmarkEnd w:id="19"/>
      <w:bookmarkEnd w:id="15"/>
      <w:r w:rsidRPr="00DB7981">
        <w:rPr>
          <w:rFonts w:cs="Arial"/>
        </w:rPr>
        <w:t>Summary of Protocol Changes</w:t>
      </w:r>
      <w:bookmarkEnd w:id="20"/>
    </w:p>
    <w:p w14:paraId="0ED4444B" w14:textId="77777777" w:rsidR="001E1B04" w:rsidRPr="00781430" w:rsidRDefault="00DB7981">
      <w:pPr>
        <w:rPr>
          <w:rStyle w:val="DataTypeTok"/>
        </w:rPr>
      </w:pPr>
      <w:r w:rsidRPr="00DB7981">
        <w:rPr>
          <w:rFonts w:cs="Arial"/>
        </w:rPr>
        <w:br w:type="page"/>
      </w:r>
    </w:p>
    <w:p w14:paraId="004CAA6C" w14:textId="77777777" w:rsidR="001E1B04" w:rsidRPr="00DB7981" w:rsidRDefault="00DB7981">
      <w:pPr>
        <w:pStyle w:val="Heading1"/>
        <w:rPr>
          <w:rFonts w:cs="Arial"/>
        </w:rPr>
      </w:pPr>
      <w:bookmarkStart w:id="22" w:name="_Toc92216953"/>
      <w:bookmarkStart w:id="23" w:name="Xb474a2bb2ce7d448df88cdbf43163426916cace"/>
      <w:bookmarkEnd w:id="21"/>
      <w:bookmarkEnd w:id="11"/>
      <w:r w:rsidRPr="00DB7981">
        <w:rPr>
          <w:rFonts w:cs="Arial"/>
        </w:rPr>
        <w:lastRenderedPageBreak/>
        <w:t>Recruitment and Participant Status: Figures and Tables</w:t>
      </w:r>
      <w:bookmarkEnd w:id="22"/>
    </w:p>
    <w:p w14:paraId="1832950E" w14:textId="77777777" w:rsidR="001E1B04" w:rsidRPr="00DB7981" w:rsidRDefault="00DB7981">
      <w:pPr>
        <w:rPr>
          <w:rFonts w:cs="Arial"/>
        </w:rPr>
      </w:pPr>
      <w:r w:rsidRPr="00DB7981">
        <w:rPr>
          <w:rFonts w:cs="Arial"/>
        </w:rPr>
        <w:br w:type="page"/>
      </w:r>
    </w:p>
    <w:p w14:paraId="678CE6D1" w14:textId="77777777" w:rsidR="001E1B04" w:rsidRPr="00DB7981" w:rsidRDefault="00DB7981">
      <w:pPr>
        <w:pStyle w:val="Heading2"/>
        <w:rPr>
          <w:rFonts w:cs="Arial"/>
        </w:rPr>
      </w:pPr>
      <w:bookmarkStart w:id="24" w:name="_Toc92216954"/>
      <w:bookmarkStart w:id="25" w:name="figure-1-overall-study-status"/>
      <w:r w:rsidRPr="00DB7981">
        <w:rPr>
          <w:rFonts w:cs="Arial"/>
        </w:rPr>
        <w:lastRenderedPageBreak/>
        <w:t>Figure 1: Overall Study Status</w:t>
      </w:r>
      <w:bookmarkEnd w:id="24"/>
    </w:p>
    <w:bookmarkEnd w:id="25"/>
    <w:bookmarkEnd w:id="23"/>
    <w:sectPr w:rsidR="001E1B04" w:rsidRPr="00DB79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0562BE" w14:textId="77777777" w:rsidR="00330691" w:rsidRDefault="00DB7981">
      <w:pPr>
        <w:spacing w:after="0"/>
      </w:pPr>
      <w:r>
        <w:separator/>
      </w:r>
    </w:p>
  </w:endnote>
  <w:endnote w:type="continuationSeparator" w:id="0">
    <w:p w14:paraId="3EC66773" w14:textId="77777777" w:rsidR="00330691" w:rsidRDefault="00DB79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FD8FE" w14:textId="77777777" w:rsidR="001E1B04" w:rsidRDefault="00DB7981">
      <w:r>
        <w:separator/>
      </w:r>
    </w:p>
  </w:footnote>
  <w:footnote w:type="continuationSeparator" w:id="0">
    <w:p w14:paraId="73A0B5AA" w14:textId="77777777" w:rsidR="001E1B04" w:rsidRDefault="00DB79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8E2D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418A0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A466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2289B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0C33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ED5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28D0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709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476A7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D876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2260D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3068"/>
    <w:rsid w:val="001E1B04"/>
    <w:rsid w:val="00330691"/>
    <w:rsid w:val="004E29B3"/>
    <w:rsid w:val="00590D07"/>
    <w:rsid w:val="00781430"/>
    <w:rsid w:val="00784D58"/>
    <w:rsid w:val="008D6863"/>
    <w:rsid w:val="00B86B75"/>
    <w:rsid w:val="00BC48D5"/>
    <w:rsid w:val="00C36279"/>
    <w:rsid w:val="00DB798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450A4"/>
  <w15:docId w15:val="{B4C81554-1C08-472A-8DF3-304A26F80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3068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78143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81430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81430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0306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81430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81430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781430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aliases w:val="a"/>
    <w:basedOn w:val="CaptionChar"/>
    <w:uiPriority w:val="99"/>
    <w:rsid w:val="00781430"/>
    <w:rPr>
      <w:rFonts w:ascii="Arial" w:hAnsi="Arial"/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78143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DB79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B798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B7981"/>
    <w:pPr>
      <w:spacing w:after="100"/>
      <w:ind w:left="480"/>
    </w:pPr>
  </w:style>
  <w:style w:type="character" w:customStyle="1" w:styleId="BodyTextChar">
    <w:name w:val="Body Text Char"/>
    <w:basedOn w:val="DefaultParagraphFont"/>
    <w:link w:val="BodyText"/>
    <w:rsid w:val="007814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7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ffects of Exercise Modality on Cognition and Brain in Older Adults (COMET)</dc:title>
  <dc:creator>Eric Vidoni, PT, Ph.D. and Amanda N Szabo-Reed, Ph.D.</dc:creator>
  <cp:keywords/>
  <cp:lastModifiedBy>Jonathan Clutton</cp:lastModifiedBy>
  <cp:revision>4</cp:revision>
  <dcterms:created xsi:type="dcterms:W3CDTF">2022-01-05T01:33:00Z</dcterms:created>
  <dcterms:modified xsi:type="dcterms:W3CDTF">2022-01-05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January 04</vt:lpwstr>
  </property>
  <property fmtid="{D5CDD505-2E9C-101B-9397-08002B2CF9AE}" pid="3" name="output">
    <vt:lpwstr/>
  </property>
</Properties>
</file>